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FF394B" w14:textId="77777777" w:rsidR="00542426" w:rsidRPr="004B3437" w:rsidRDefault="00542426" w:rsidP="00263C82">
      <w:pPr>
        <w:jc w:val="center"/>
        <w:rPr>
          <w:rFonts w:ascii="Helvetica" w:hAnsi="Helvetica"/>
          <w:b/>
        </w:rPr>
      </w:pPr>
      <w:r w:rsidRPr="004B3437">
        <w:rPr>
          <w:rFonts w:ascii="Helvetica" w:hAnsi="Helvetica"/>
          <w:b/>
        </w:rPr>
        <w:t>MU Marketing Research Project</w:t>
      </w:r>
    </w:p>
    <w:p w14:paraId="3245C498" w14:textId="77777777" w:rsidR="00263C82" w:rsidRPr="004B3437" w:rsidRDefault="00263C82" w:rsidP="00263C82">
      <w:pPr>
        <w:jc w:val="center"/>
        <w:rPr>
          <w:rFonts w:ascii="Helvetica" w:hAnsi="Helvetica"/>
          <w:b/>
        </w:rPr>
      </w:pPr>
      <w:r w:rsidRPr="004B3437">
        <w:rPr>
          <w:rFonts w:ascii="Helvetica" w:hAnsi="Helvetica"/>
          <w:b/>
        </w:rPr>
        <w:t>Project Evaluation Form</w:t>
      </w:r>
    </w:p>
    <w:p w14:paraId="3993C699" w14:textId="7B2467B1" w:rsidR="00263C82" w:rsidRPr="004B3437" w:rsidRDefault="008B5EFA" w:rsidP="00263C82">
      <w:pPr>
        <w:jc w:val="center"/>
        <w:rPr>
          <w:rFonts w:ascii="Helvetica" w:hAnsi="Helvetica"/>
          <w:b/>
        </w:rPr>
      </w:pPr>
      <w:r>
        <w:rPr>
          <w:rFonts w:ascii="Helvetica" w:hAnsi="Helvetica"/>
          <w:b/>
        </w:rPr>
        <w:t>Mike Nguyen</w:t>
      </w:r>
    </w:p>
    <w:p w14:paraId="7536AB14" w14:textId="77777777" w:rsidR="00263C82" w:rsidRPr="004B3437" w:rsidRDefault="00263C82">
      <w:pPr>
        <w:rPr>
          <w:rFonts w:ascii="Helvetica" w:hAnsi="Helvetica"/>
          <w:sz w:val="22"/>
        </w:rPr>
      </w:pPr>
    </w:p>
    <w:p w14:paraId="4D4E13C1" w14:textId="77777777" w:rsidR="00263C82" w:rsidRPr="009D75D7" w:rsidRDefault="00263C82">
      <w:pPr>
        <w:rPr>
          <w:rFonts w:ascii="Helvetica" w:hAnsi="Helvetica"/>
          <w:b/>
          <w:sz w:val="20"/>
        </w:rPr>
      </w:pPr>
      <w:r w:rsidRPr="009D75D7">
        <w:rPr>
          <w:rFonts w:ascii="Helvetica" w:hAnsi="Helvetica"/>
          <w:b/>
          <w:sz w:val="20"/>
        </w:rPr>
        <w:t xml:space="preserve">To the </w:t>
      </w:r>
      <w:r>
        <w:rPr>
          <w:rFonts w:ascii="Helvetica" w:hAnsi="Helvetica"/>
          <w:b/>
          <w:sz w:val="20"/>
        </w:rPr>
        <w:t>Student Team</w:t>
      </w:r>
      <w:r w:rsidRPr="009D75D7">
        <w:rPr>
          <w:rFonts w:ascii="Helvetica" w:hAnsi="Helvetica"/>
          <w:b/>
          <w:sz w:val="20"/>
        </w:rPr>
        <w:t>:</w:t>
      </w:r>
    </w:p>
    <w:p w14:paraId="4758A5C2" w14:textId="77777777" w:rsidR="00263C82" w:rsidRPr="009D75D7" w:rsidRDefault="00263C82">
      <w:pPr>
        <w:rPr>
          <w:rFonts w:ascii="Helvetica" w:hAnsi="Helvetica"/>
          <w:sz w:val="20"/>
        </w:rPr>
      </w:pPr>
    </w:p>
    <w:p w14:paraId="2EDBEABB" w14:textId="02407830" w:rsidR="00263C82" w:rsidRPr="009D75D7" w:rsidRDefault="00263C82">
      <w:pPr>
        <w:rPr>
          <w:rFonts w:ascii="Helvetica" w:hAnsi="Helvetica"/>
          <w:sz w:val="20"/>
        </w:rPr>
      </w:pPr>
      <w:r w:rsidRPr="009D75D7">
        <w:rPr>
          <w:rFonts w:ascii="Helvetica" w:hAnsi="Helvetica"/>
          <w:sz w:val="20"/>
        </w:rPr>
        <w:t xml:space="preserve">Print the name of your </w:t>
      </w:r>
      <w:r>
        <w:rPr>
          <w:rFonts w:ascii="Helvetica" w:hAnsi="Helvetica"/>
          <w:sz w:val="20"/>
        </w:rPr>
        <w:t>team’s</w:t>
      </w:r>
      <w:r w:rsidRPr="009D75D7">
        <w:rPr>
          <w:rFonts w:ascii="Helvetica" w:hAnsi="Helvetica"/>
          <w:sz w:val="20"/>
        </w:rPr>
        <w:t xml:space="preserve"> sponsoring organizat</w:t>
      </w:r>
      <w:r>
        <w:rPr>
          <w:rFonts w:ascii="Helvetica" w:hAnsi="Helvetica"/>
          <w:sz w:val="20"/>
        </w:rPr>
        <w:t>ion</w:t>
      </w:r>
      <w:r w:rsidRPr="009D75D7">
        <w:rPr>
          <w:rFonts w:ascii="Helvetica" w:hAnsi="Helvetica"/>
          <w:sz w:val="20"/>
        </w:rPr>
        <w:t xml:space="preserve"> in the space below before giving this form to your sponsor.  Also</w:t>
      </w:r>
      <w:r w:rsidR="008B5EFA">
        <w:rPr>
          <w:rFonts w:ascii="Helvetica" w:hAnsi="Helvetica"/>
          <w:sz w:val="20"/>
        </w:rPr>
        <w:t>,</w:t>
      </w:r>
      <w:r w:rsidRPr="009D75D7">
        <w:rPr>
          <w:rFonts w:ascii="Helvetica" w:hAnsi="Helvetica"/>
          <w:sz w:val="20"/>
        </w:rPr>
        <w:t xml:space="preserve"> </w:t>
      </w:r>
      <w:r w:rsidRPr="00B96AF4">
        <w:rPr>
          <w:rFonts w:ascii="Helvetica" w:hAnsi="Helvetica"/>
          <w:sz w:val="20"/>
          <w:u w:val="single"/>
        </w:rPr>
        <w:t>provide your sponsor with a stamped, pre-addressed envelope</w:t>
      </w:r>
      <w:r w:rsidRPr="009D75D7">
        <w:rPr>
          <w:rFonts w:ascii="Helvetica" w:hAnsi="Helvetica"/>
          <w:sz w:val="20"/>
        </w:rPr>
        <w:t xml:space="preserve"> with the address shown on the last page.</w:t>
      </w:r>
    </w:p>
    <w:p w14:paraId="45C8C6F3" w14:textId="77777777" w:rsidR="00263C82" w:rsidRPr="009D75D7" w:rsidRDefault="00263C82">
      <w:pPr>
        <w:rPr>
          <w:rFonts w:ascii="Helvetica" w:hAnsi="Helvetica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630"/>
      </w:tblGrid>
      <w:tr w:rsidR="00263C82" w:rsidRPr="000410EF" w14:paraId="64F62BE0" w14:textId="77777777">
        <w:tc>
          <w:tcPr>
            <w:tcW w:w="8856" w:type="dxa"/>
          </w:tcPr>
          <w:p w14:paraId="428528E6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  <w:r w:rsidRPr="000410EF">
              <w:rPr>
                <w:rFonts w:ascii="Helvetica" w:hAnsi="Helvetica"/>
                <w:sz w:val="20"/>
              </w:rPr>
              <w:t>Sponsoring Organization:</w:t>
            </w:r>
          </w:p>
          <w:p w14:paraId="097EEA7B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</w:tc>
      </w:tr>
    </w:tbl>
    <w:p w14:paraId="52FE1D3F" w14:textId="77777777" w:rsidR="00263C82" w:rsidRPr="009D75D7" w:rsidRDefault="00263C82">
      <w:pPr>
        <w:rPr>
          <w:rFonts w:ascii="Helvetica" w:hAnsi="Helvetica"/>
          <w:sz w:val="20"/>
        </w:rPr>
      </w:pPr>
    </w:p>
    <w:p w14:paraId="79B4D0CD" w14:textId="77777777" w:rsidR="00263C82" w:rsidRPr="009D75D7" w:rsidRDefault="00263C82">
      <w:pPr>
        <w:rPr>
          <w:rFonts w:ascii="Helvetica" w:hAnsi="Helvetica"/>
          <w:sz w:val="20"/>
        </w:rPr>
      </w:pPr>
    </w:p>
    <w:p w14:paraId="28BB3D4A" w14:textId="77777777" w:rsidR="00263C82" w:rsidRPr="009D75D7" w:rsidRDefault="00263C82">
      <w:pPr>
        <w:rPr>
          <w:rFonts w:ascii="Helvetica" w:hAnsi="Helvetica"/>
          <w:b/>
          <w:sz w:val="20"/>
        </w:rPr>
      </w:pPr>
      <w:r w:rsidRPr="009D75D7">
        <w:rPr>
          <w:rFonts w:ascii="Helvetica" w:hAnsi="Helvetica"/>
          <w:b/>
          <w:sz w:val="20"/>
        </w:rPr>
        <w:t>To the Sponsor:</w:t>
      </w:r>
    </w:p>
    <w:p w14:paraId="322AFA41" w14:textId="77777777" w:rsidR="00263C82" w:rsidRPr="009D75D7" w:rsidRDefault="00263C82">
      <w:pPr>
        <w:rPr>
          <w:rFonts w:ascii="Century Schoolbook" w:hAnsi="Century Schoolbook"/>
          <w:sz w:val="20"/>
        </w:rPr>
      </w:pPr>
    </w:p>
    <w:p w14:paraId="35CF5632" w14:textId="4F1F63B2" w:rsidR="00166F79" w:rsidRDefault="00263C82">
      <w:pPr>
        <w:rPr>
          <w:i/>
          <w:sz w:val="22"/>
        </w:rPr>
      </w:pPr>
      <w:r w:rsidRPr="009D75D7">
        <w:rPr>
          <w:i/>
          <w:sz w:val="22"/>
        </w:rPr>
        <w:t xml:space="preserve">Please complete this form and return </w:t>
      </w:r>
      <w:r w:rsidRPr="00466878">
        <w:rPr>
          <w:i/>
          <w:sz w:val="22"/>
        </w:rPr>
        <w:t xml:space="preserve">it by </w:t>
      </w:r>
      <w:r w:rsidR="00453FD8">
        <w:rPr>
          <w:b/>
          <w:i/>
          <w:sz w:val="22"/>
        </w:rPr>
        <w:t>May</w:t>
      </w:r>
      <w:r>
        <w:rPr>
          <w:b/>
          <w:i/>
          <w:sz w:val="22"/>
        </w:rPr>
        <w:t xml:space="preserve"> </w:t>
      </w:r>
      <w:r w:rsidR="007361C8">
        <w:rPr>
          <w:b/>
          <w:i/>
          <w:sz w:val="22"/>
        </w:rPr>
        <w:t>1</w:t>
      </w:r>
      <w:r w:rsidR="00166F79">
        <w:rPr>
          <w:b/>
          <w:i/>
          <w:sz w:val="22"/>
        </w:rPr>
        <w:t xml:space="preserve">5 </w:t>
      </w:r>
      <w:r w:rsidR="00166F79" w:rsidRPr="00166F79">
        <w:rPr>
          <w:i/>
          <w:sz w:val="22"/>
        </w:rPr>
        <w:t>so the instructor can submit student grades in a timely manner</w:t>
      </w:r>
      <w:r w:rsidRPr="00166F79">
        <w:rPr>
          <w:i/>
          <w:sz w:val="22"/>
        </w:rPr>
        <w:t>.  It may be</w:t>
      </w:r>
      <w:r w:rsidR="00093D37" w:rsidRPr="00166F79">
        <w:rPr>
          <w:i/>
          <w:sz w:val="22"/>
        </w:rPr>
        <w:t xml:space="preserve"> emailed to </w:t>
      </w:r>
      <w:r w:rsidR="008B5EFA">
        <w:rPr>
          <w:i/>
          <w:sz w:val="22"/>
        </w:rPr>
        <w:t>mikenguyen</w:t>
      </w:r>
      <w:r w:rsidR="00093D37">
        <w:rPr>
          <w:i/>
          <w:sz w:val="22"/>
        </w:rPr>
        <w:t>@</w:t>
      </w:r>
      <w:r w:rsidR="008B5EFA">
        <w:rPr>
          <w:i/>
          <w:sz w:val="22"/>
        </w:rPr>
        <w:t>mail.</w:t>
      </w:r>
      <w:r w:rsidR="00093D37">
        <w:rPr>
          <w:i/>
          <w:sz w:val="22"/>
        </w:rPr>
        <w:t>missouri.edu</w:t>
      </w:r>
      <w:r w:rsidR="00166F79">
        <w:rPr>
          <w:i/>
          <w:sz w:val="22"/>
        </w:rPr>
        <w:t xml:space="preserve"> or mailed to the address listed at the end of the form.</w:t>
      </w:r>
    </w:p>
    <w:p w14:paraId="6E2A9A0C" w14:textId="77777777" w:rsidR="00263C82" w:rsidRPr="009D75D7" w:rsidRDefault="00263C82">
      <w:pPr>
        <w:rPr>
          <w:rFonts w:ascii="Century Schoolbook" w:hAnsi="Century Schoolbook"/>
          <w:sz w:val="20"/>
        </w:rPr>
      </w:pPr>
    </w:p>
    <w:p w14:paraId="7364AF0C" w14:textId="7E4F78B7" w:rsidR="00263C82" w:rsidRPr="009D75D7" w:rsidRDefault="00263C82">
      <w:pPr>
        <w:rPr>
          <w:rFonts w:ascii="Helvetica" w:hAnsi="Helvetica"/>
          <w:sz w:val="20"/>
        </w:rPr>
      </w:pPr>
      <w:r>
        <w:rPr>
          <w:rFonts w:ascii="Helvetica" w:hAnsi="Helvetica"/>
          <w:sz w:val="20"/>
        </w:rPr>
        <w:t>Your evaluation of this student group will help the instructor know how well they carried out their project responsibilities and help identify areas where additional instruction might be needed.</w:t>
      </w:r>
    </w:p>
    <w:p w14:paraId="789C66C0" w14:textId="77777777" w:rsidR="00263C82" w:rsidRPr="009D75D7" w:rsidRDefault="00263C82">
      <w:pPr>
        <w:rPr>
          <w:rFonts w:ascii="Helvetica" w:hAnsi="Helvetica"/>
          <w:sz w:val="20"/>
        </w:rPr>
      </w:pPr>
    </w:p>
    <w:p w14:paraId="231EDCA5" w14:textId="77777777" w:rsidR="00263C82" w:rsidRPr="009D75D7" w:rsidRDefault="00263C82">
      <w:pPr>
        <w:rPr>
          <w:rFonts w:ascii="Helvetica" w:hAnsi="Helvetica"/>
          <w:sz w:val="20"/>
        </w:rPr>
      </w:pPr>
      <w:r w:rsidRPr="009D75D7">
        <w:rPr>
          <w:rFonts w:ascii="Helvetica" w:hAnsi="Helvetica"/>
          <w:sz w:val="20"/>
        </w:rPr>
        <w:t xml:space="preserve">In the spaces below, please evaluate the group’s work.  </w:t>
      </w:r>
    </w:p>
    <w:p w14:paraId="72037A62" w14:textId="77777777" w:rsidR="00263C82" w:rsidRPr="009D75D7" w:rsidRDefault="00263C82">
      <w:pPr>
        <w:rPr>
          <w:rFonts w:ascii="Helvetica" w:hAnsi="Helvetica"/>
          <w:sz w:val="20"/>
        </w:rPr>
      </w:pPr>
    </w:p>
    <w:p w14:paraId="0A7AF6A5" w14:textId="77777777" w:rsidR="00263C82" w:rsidRPr="009D75D7" w:rsidRDefault="00263C82">
      <w:pPr>
        <w:rPr>
          <w:rFonts w:ascii="Helvetica" w:hAnsi="Helvetica"/>
          <w:sz w:val="20"/>
        </w:rPr>
      </w:pPr>
    </w:p>
    <w:p w14:paraId="2A54C0EE" w14:textId="77777777" w:rsidR="00263C82" w:rsidRPr="009D75D7" w:rsidRDefault="00263C82" w:rsidP="00263C82">
      <w:pPr>
        <w:ind w:left="270" w:hanging="270"/>
        <w:rPr>
          <w:rFonts w:ascii="Helvetica" w:hAnsi="Helvetica"/>
          <w:sz w:val="20"/>
        </w:rPr>
      </w:pPr>
      <w:r w:rsidRPr="009D75D7">
        <w:rPr>
          <w:rFonts w:ascii="Helvetica" w:hAnsi="Helvetica"/>
          <w:sz w:val="20"/>
        </w:rPr>
        <w:t>1.</w:t>
      </w:r>
      <w:r w:rsidRPr="009D75D7">
        <w:rPr>
          <w:rFonts w:ascii="Helvetica" w:hAnsi="Helvetica"/>
          <w:sz w:val="20"/>
        </w:rPr>
        <w:tab/>
        <w:t>The quality, relevance, and usefulness of the group’s written report (a copy of the report should accompany this form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630"/>
      </w:tblGrid>
      <w:tr w:rsidR="00263C82" w:rsidRPr="000410EF" w14:paraId="00046A4F" w14:textId="77777777">
        <w:tc>
          <w:tcPr>
            <w:tcW w:w="8856" w:type="dxa"/>
          </w:tcPr>
          <w:p w14:paraId="107A2BA7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39E95A32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4835F04D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5850A665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290C442A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569FC012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499850F3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73664F05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36F25D5E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0AF49E04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655EC223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7F4AABE0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6EB0B78B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0C7E436A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62ECECFB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364C5138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28D4AABC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01A6BC87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749B2C6E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</w:tc>
      </w:tr>
    </w:tbl>
    <w:p w14:paraId="446EF865" w14:textId="77777777" w:rsidR="00263C82" w:rsidRPr="009D75D7" w:rsidRDefault="00263C82">
      <w:pPr>
        <w:rPr>
          <w:rFonts w:ascii="Helvetica" w:hAnsi="Helvetica"/>
          <w:sz w:val="20"/>
        </w:rPr>
      </w:pPr>
    </w:p>
    <w:p w14:paraId="703C0E29" w14:textId="77777777" w:rsidR="00263C82" w:rsidRPr="009D75D7" w:rsidRDefault="00263C82">
      <w:pPr>
        <w:rPr>
          <w:rFonts w:ascii="Helvetica" w:hAnsi="Helvetica"/>
          <w:sz w:val="20"/>
        </w:rPr>
      </w:pPr>
      <w:r w:rsidRPr="009D75D7">
        <w:rPr>
          <w:rFonts w:ascii="Helvetica" w:hAnsi="Helvetica"/>
          <w:sz w:val="20"/>
        </w:rPr>
        <w:br w:type="page"/>
      </w:r>
      <w:r w:rsidRPr="009D75D7">
        <w:rPr>
          <w:rFonts w:ascii="Helvetica" w:hAnsi="Helvetica"/>
          <w:sz w:val="20"/>
        </w:rPr>
        <w:lastRenderedPageBreak/>
        <w:t>2. The group members’ professionalism in appearance and behavior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630"/>
      </w:tblGrid>
      <w:tr w:rsidR="00263C82" w:rsidRPr="000410EF" w14:paraId="6751DA73" w14:textId="77777777">
        <w:tc>
          <w:tcPr>
            <w:tcW w:w="8856" w:type="dxa"/>
          </w:tcPr>
          <w:p w14:paraId="4AF82FEF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2E53B32D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5C0D8689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0DEF10A9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275EE389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7E4BC4D3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3BCACC7D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6E13985F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00C960DD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4895A493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2FD76E47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76AE54AF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18F3B4F0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58711C4D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065789E5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</w:tc>
      </w:tr>
    </w:tbl>
    <w:p w14:paraId="4A3659D3" w14:textId="77777777" w:rsidR="00263C82" w:rsidRPr="009D75D7" w:rsidRDefault="00263C82">
      <w:pPr>
        <w:rPr>
          <w:rFonts w:ascii="Helvetica" w:hAnsi="Helvetica"/>
          <w:sz w:val="20"/>
        </w:rPr>
      </w:pPr>
    </w:p>
    <w:p w14:paraId="2220CAA5" w14:textId="77777777" w:rsidR="00263C82" w:rsidRPr="009D75D7" w:rsidRDefault="00263C82">
      <w:pPr>
        <w:rPr>
          <w:rFonts w:ascii="Helvetica" w:hAnsi="Helvetica"/>
          <w:sz w:val="20"/>
        </w:rPr>
      </w:pPr>
      <w:r w:rsidRPr="009D75D7">
        <w:rPr>
          <w:rFonts w:ascii="Helvetica" w:hAnsi="Helvetica"/>
          <w:sz w:val="20"/>
        </w:rPr>
        <w:t>3. The group members’ communication skill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630"/>
      </w:tblGrid>
      <w:tr w:rsidR="00263C82" w:rsidRPr="000410EF" w14:paraId="554922A5" w14:textId="77777777">
        <w:tc>
          <w:tcPr>
            <w:tcW w:w="8856" w:type="dxa"/>
          </w:tcPr>
          <w:p w14:paraId="5F0AF15C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41DA32F5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6AE1C75B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72A9CC8A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7718CC48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0D61D3A1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7D00897F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18A7CE51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78A2B298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14AA61C4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67754915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1981A344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1D612C1D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33E62828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1F9F5548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3E978153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</w:tc>
      </w:tr>
    </w:tbl>
    <w:p w14:paraId="71C2F772" w14:textId="77777777" w:rsidR="00263C82" w:rsidRPr="009D75D7" w:rsidRDefault="00263C82">
      <w:pPr>
        <w:rPr>
          <w:rFonts w:ascii="Helvetica" w:hAnsi="Helvetica"/>
          <w:sz w:val="20"/>
        </w:rPr>
      </w:pPr>
    </w:p>
    <w:p w14:paraId="5F9BB2A5" w14:textId="77777777" w:rsidR="00263C82" w:rsidRPr="009D75D7" w:rsidRDefault="00263C82">
      <w:pPr>
        <w:rPr>
          <w:rFonts w:ascii="Helvetica" w:hAnsi="Helvetica"/>
          <w:sz w:val="20"/>
        </w:rPr>
      </w:pPr>
      <w:r w:rsidRPr="009D75D7">
        <w:rPr>
          <w:rFonts w:ascii="Helvetica" w:hAnsi="Helvetica"/>
          <w:sz w:val="20"/>
        </w:rPr>
        <w:t xml:space="preserve">4. </w:t>
      </w:r>
      <w:r>
        <w:rPr>
          <w:rFonts w:ascii="Helvetica" w:hAnsi="Helvetica"/>
          <w:sz w:val="20"/>
        </w:rPr>
        <w:t>What are some of the things this group could have done better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630"/>
      </w:tblGrid>
      <w:tr w:rsidR="00263C82" w:rsidRPr="000410EF" w14:paraId="542ACF77" w14:textId="77777777">
        <w:tc>
          <w:tcPr>
            <w:tcW w:w="8856" w:type="dxa"/>
          </w:tcPr>
          <w:p w14:paraId="732142DF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5E0F6A88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1076D7A0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3A3ABE09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7A993FD9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64336D34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23F14A05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7AB16B65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0371E9C5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4421E995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640AC9C0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0CEAB5AD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2348690B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2BF29181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13C4D8C8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01BD3F1C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</w:tc>
      </w:tr>
    </w:tbl>
    <w:p w14:paraId="0965EE37" w14:textId="77777777" w:rsidR="00263C82" w:rsidRPr="009D75D7" w:rsidRDefault="00263C82">
      <w:pPr>
        <w:rPr>
          <w:rFonts w:ascii="Helvetica" w:hAnsi="Helvetica"/>
          <w:sz w:val="20"/>
        </w:rPr>
      </w:pPr>
    </w:p>
    <w:p w14:paraId="26706044" w14:textId="77777777" w:rsidR="00263C82" w:rsidRPr="009D75D7" w:rsidRDefault="00263C82">
      <w:pPr>
        <w:rPr>
          <w:rFonts w:ascii="Helvetica" w:hAnsi="Helvetica"/>
          <w:sz w:val="20"/>
        </w:rPr>
      </w:pPr>
      <w:r w:rsidRPr="009D75D7">
        <w:rPr>
          <w:rFonts w:ascii="Helvetica" w:hAnsi="Helvetica"/>
          <w:sz w:val="20"/>
        </w:rPr>
        <w:br w:type="page"/>
      </w:r>
    </w:p>
    <w:p w14:paraId="4029D197" w14:textId="77777777" w:rsidR="00263C82" w:rsidRPr="009D75D7" w:rsidRDefault="00263C82">
      <w:pPr>
        <w:rPr>
          <w:rFonts w:ascii="Helvetica" w:hAnsi="Helvetica"/>
          <w:sz w:val="20"/>
        </w:rPr>
      </w:pPr>
    </w:p>
    <w:p w14:paraId="1F5A733C" w14:textId="77777777" w:rsidR="00263C82" w:rsidRPr="009D75D7" w:rsidRDefault="00263C82">
      <w:pPr>
        <w:rPr>
          <w:rFonts w:ascii="Helvetica" w:hAnsi="Helvetica"/>
          <w:sz w:val="20"/>
        </w:rPr>
      </w:pPr>
      <w:r w:rsidRPr="009D75D7">
        <w:rPr>
          <w:rFonts w:ascii="Helvetica" w:hAnsi="Helvetica"/>
          <w:sz w:val="20"/>
        </w:rPr>
        <w:t>5. Please provide any other comments you may have about the group or about the project process.</w:t>
      </w:r>
    </w:p>
    <w:p w14:paraId="6C03956B" w14:textId="77777777" w:rsidR="00263C82" w:rsidRPr="009D75D7" w:rsidRDefault="00263C82">
      <w:pPr>
        <w:rPr>
          <w:rFonts w:ascii="Helvetica" w:hAnsi="Helvetica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630"/>
      </w:tblGrid>
      <w:tr w:rsidR="00263C82" w:rsidRPr="000410EF" w14:paraId="768AE4BA" w14:textId="77777777">
        <w:tc>
          <w:tcPr>
            <w:tcW w:w="8856" w:type="dxa"/>
          </w:tcPr>
          <w:p w14:paraId="608814CB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5F929160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14E003B8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70FB5646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7529B09D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5B697A88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788EAB37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144B47D5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270F6AC1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157F46AE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4EC74F83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4F42274F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37EAEFEB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4B02EBA1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4A16507C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  <w:p w14:paraId="551A8C72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</w:tc>
      </w:tr>
    </w:tbl>
    <w:p w14:paraId="4975A250" w14:textId="77777777" w:rsidR="00263C82" w:rsidRPr="009D75D7" w:rsidRDefault="00263C82">
      <w:pPr>
        <w:rPr>
          <w:rFonts w:ascii="Helvetica" w:hAnsi="Helvetica"/>
          <w:sz w:val="20"/>
        </w:rPr>
      </w:pPr>
    </w:p>
    <w:p w14:paraId="40E0C2E2" w14:textId="77777777" w:rsidR="00263C82" w:rsidRPr="009D75D7" w:rsidRDefault="00263C82">
      <w:pPr>
        <w:rPr>
          <w:rFonts w:ascii="Helvetica" w:hAnsi="Helvetica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8630"/>
      </w:tblGrid>
      <w:tr w:rsidR="00263C82" w:rsidRPr="000410EF" w14:paraId="5EB558C6" w14:textId="77777777">
        <w:tc>
          <w:tcPr>
            <w:tcW w:w="8856" w:type="dxa"/>
          </w:tcPr>
          <w:p w14:paraId="09A1408E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  <w:r w:rsidRPr="000410EF">
              <w:rPr>
                <w:rFonts w:ascii="Helvetica" w:hAnsi="Helvetica"/>
                <w:sz w:val="20"/>
              </w:rPr>
              <w:t>Sponsor’s Name:</w:t>
            </w:r>
          </w:p>
          <w:p w14:paraId="0A364302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</w:tc>
      </w:tr>
      <w:tr w:rsidR="00263C82" w:rsidRPr="000410EF" w14:paraId="70F72405" w14:textId="77777777">
        <w:tc>
          <w:tcPr>
            <w:tcW w:w="8856" w:type="dxa"/>
          </w:tcPr>
          <w:p w14:paraId="6E1B94D8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  <w:r w:rsidRPr="000410EF">
              <w:rPr>
                <w:rFonts w:ascii="Helvetica" w:hAnsi="Helvetica"/>
                <w:sz w:val="20"/>
              </w:rPr>
              <w:t>Sponsor’s Signature:</w:t>
            </w:r>
          </w:p>
          <w:p w14:paraId="332A1868" w14:textId="77777777" w:rsidR="00263C82" w:rsidRPr="000410EF" w:rsidRDefault="00263C82">
            <w:pPr>
              <w:rPr>
                <w:rFonts w:ascii="Helvetica" w:hAnsi="Helvetica"/>
                <w:sz w:val="20"/>
              </w:rPr>
            </w:pPr>
          </w:p>
        </w:tc>
      </w:tr>
    </w:tbl>
    <w:p w14:paraId="542DD6A4" w14:textId="77777777" w:rsidR="00263C82" w:rsidRPr="009D75D7" w:rsidRDefault="00263C82">
      <w:pPr>
        <w:rPr>
          <w:rFonts w:ascii="Helvetica" w:hAnsi="Helvetica"/>
          <w:sz w:val="20"/>
        </w:rPr>
      </w:pPr>
    </w:p>
    <w:p w14:paraId="7D90311C" w14:textId="77777777" w:rsidR="00263C82" w:rsidRPr="009D75D7" w:rsidRDefault="00263C82">
      <w:pPr>
        <w:rPr>
          <w:rFonts w:ascii="Helvetica" w:hAnsi="Helvetica"/>
          <w:sz w:val="20"/>
        </w:rPr>
      </w:pPr>
    </w:p>
    <w:p w14:paraId="1FB8EFB7" w14:textId="77777777" w:rsidR="00263C82" w:rsidRPr="009D75D7" w:rsidRDefault="00263C82">
      <w:pPr>
        <w:rPr>
          <w:rFonts w:ascii="Helvetica" w:hAnsi="Helvetica"/>
          <w:sz w:val="20"/>
        </w:rPr>
      </w:pPr>
    </w:p>
    <w:p w14:paraId="14D112BB" w14:textId="65D5051A" w:rsidR="00263C82" w:rsidRPr="009D75D7" w:rsidRDefault="00263C82" w:rsidP="00263C82">
      <w:pPr>
        <w:rPr>
          <w:rFonts w:ascii="Helvetica" w:hAnsi="Helvetica"/>
          <w:sz w:val="20"/>
        </w:rPr>
      </w:pPr>
      <w:r w:rsidRPr="009D75D7">
        <w:rPr>
          <w:rFonts w:ascii="Helvetica" w:hAnsi="Helvetica"/>
          <w:sz w:val="20"/>
        </w:rPr>
        <w:t xml:space="preserve">If you are completing this form electronically, </w:t>
      </w:r>
      <w:r>
        <w:rPr>
          <w:rFonts w:ascii="Helvetica" w:hAnsi="Helvetica"/>
          <w:sz w:val="20"/>
        </w:rPr>
        <w:t xml:space="preserve">please </w:t>
      </w:r>
      <w:r w:rsidRPr="009D75D7">
        <w:rPr>
          <w:rFonts w:ascii="Helvetica" w:hAnsi="Helvetica"/>
          <w:sz w:val="20"/>
        </w:rPr>
        <w:t xml:space="preserve">email it to </w:t>
      </w:r>
      <w:hyperlink r:id="rId4" w:history="1">
        <w:r w:rsidR="008B5EFA" w:rsidRPr="00C93F47">
          <w:rPr>
            <w:rStyle w:val="Hyperlink"/>
            <w:rFonts w:ascii="Helvetica" w:hAnsi="Helvetica"/>
            <w:sz w:val="20"/>
          </w:rPr>
          <w:t>mikenguyen@mail.missouri.edu</w:t>
        </w:r>
      </w:hyperlink>
    </w:p>
    <w:p w14:paraId="33C83BD8" w14:textId="77777777" w:rsidR="00263C82" w:rsidRPr="009D75D7" w:rsidRDefault="00263C82">
      <w:pPr>
        <w:rPr>
          <w:rFonts w:ascii="Helvetica" w:hAnsi="Helvetica"/>
          <w:sz w:val="20"/>
        </w:rPr>
      </w:pPr>
    </w:p>
    <w:p w14:paraId="23AC91E1" w14:textId="77777777" w:rsidR="00263C82" w:rsidRPr="009D75D7" w:rsidRDefault="00263C82">
      <w:pPr>
        <w:rPr>
          <w:rFonts w:ascii="Helvetica" w:hAnsi="Helvetica"/>
          <w:sz w:val="20"/>
        </w:rPr>
      </w:pPr>
      <w:r>
        <w:rPr>
          <w:rFonts w:ascii="Helvetica" w:hAnsi="Helvetica"/>
          <w:sz w:val="20"/>
        </w:rPr>
        <w:t>Or you may</w:t>
      </w:r>
      <w:r w:rsidRPr="009D75D7">
        <w:rPr>
          <w:rFonts w:ascii="Helvetica" w:hAnsi="Helvetica"/>
          <w:sz w:val="20"/>
        </w:rPr>
        <w:t xml:space="preserve"> </w:t>
      </w:r>
      <w:r w:rsidR="00166F79">
        <w:rPr>
          <w:rFonts w:ascii="Helvetica" w:hAnsi="Helvetica"/>
          <w:sz w:val="20"/>
        </w:rPr>
        <w:t>mail</w:t>
      </w:r>
      <w:r w:rsidRPr="009D75D7">
        <w:rPr>
          <w:rFonts w:ascii="Helvetica" w:hAnsi="Helvetica"/>
          <w:sz w:val="20"/>
        </w:rPr>
        <w:t xml:space="preserve"> the completed form</w:t>
      </w:r>
      <w:r>
        <w:rPr>
          <w:rFonts w:ascii="Helvetica" w:hAnsi="Helvetica"/>
          <w:sz w:val="20"/>
        </w:rPr>
        <w:t xml:space="preserve"> to:</w:t>
      </w:r>
    </w:p>
    <w:p w14:paraId="2E65385C" w14:textId="77777777" w:rsidR="00263C82" w:rsidRPr="009D75D7" w:rsidRDefault="00263C82">
      <w:pPr>
        <w:rPr>
          <w:rFonts w:ascii="Helvetica" w:hAnsi="Helvetica"/>
          <w:sz w:val="20"/>
        </w:rPr>
      </w:pPr>
    </w:p>
    <w:p w14:paraId="7C2FF02B" w14:textId="4B289876" w:rsidR="00263C82" w:rsidRPr="009D75D7" w:rsidRDefault="00263C82">
      <w:pPr>
        <w:rPr>
          <w:rFonts w:ascii="Helvetica" w:hAnsi="Helvetica"/>
          <w:sz w:val="20"/>
        </w:rPr>
      </w:pPr>
      <w:r w:rsidRPr="009D75D7">
        <w:rPr>
          <w:rFonts w:ascii="Helvetica" w:hAnsi="Helvetica"/>
          <w:sz w:val="20"/>
        </w:rPr>
        <w:tab/>
      </w:r>
      <w:r w:rsidR="008B5EFA">
        <w:rPr>
          <w:rFonts w:ascii="Helvetica" w:hAnsi="Helvetica"/>
          <w:sz w:val="20"/>
        </w:rPr>
        <w:t>Mike Nguyen</w:t>
      </w:r>
    </w:p>
    <w:p w14:paraId="561D9E27" w14:textId="77777777" w:rsidR="00263C82" w:rsidRPr="009D75D7" w:rsidRDefault="00263C82">
      <w:pPr>
        <w:rPr>
          <w:rFonts w:ascii="Helvetica" w:hAnsi="Helvetica"/>
          <w:sz w:val="20"/>
        </w:rPr>
      </w:pPr>
      <w:r w:rsidRPr="009D75D7">
        <w:rPr>
          <w:rFonts w:ascii="Helvetica" w:hAnsi="Helvetica"/>
          <w:sz w:val="20"/>
        </w:rPr>
        <w:tab/>
        <w:t>Department of Marketing</w:t>
      </w:r>
    </w:p>
    <w:p w14:paraId="494913D0" w14:textId="77777777" w:rsidR="00263C82" w:rsidRPr="009D75D7" w:rsidRDefault="00263C82">
      <w:pPr>
        <w:rPr>
          <w:rFonts w:ascii="Helvetica" w:hAnsi="Helvetica"/>
          <w:sz w:val="20"/>
        </w:rPr>
      </w:pPr>
      <w:r w:rsidRPr="009D75D7">
        <w:rPr>
          <w:rFonts w:ascii="Helvetica" w:hAnsi="Helvetica"/>
          <w:sz w:val="20"/>
        </w:rPr>
        <w:tab/>
        <w:t>University of Missouri</w:t>
      </w:r>
    </w:p>
    <w:p w14:paraId="1389DDA5" w14:textId="7CC3A649" w:rsidR="00263C82" w:rsidRPr="009D75D7" w:rsidRDefault="00263C82">
      <w:pPr>
        <w:rPr>
          <w:rFonts w:ascii="Helvetica" w:hAnsi="Helvetica"/>
          <w:sz w:val="20"/>
        </w:rPr>
      </w:pPr>
      <w:r>
        <w:rPr>
          <w:rFonts w:ascii="Helvetica" w:hAnsi="Helvetica"/>
          <w:sz w:val="20"/>
        </w:rPr>
        <w:tab/>
      </w:r>
      <w:r w:rsidR="008B5EFA">
        <w:rPr>
          <w:rFonts w:ascii="Helvetica" w:hAnsi="Helvetica"/>
          <w:sz w:val="20"/>
        </w:rPr>
        <w:t>417</w:t>
      </w:r>
      <w:r w:rsidRPr="009D75D7">
        <w:rPr>
          <w:rFonts w:ascii="Helvetica" w:hAnsi="Helvetica"/>
          <w:sz w:val="20"/>
        </w:rPr>
        <w:t xml:space="preserve"> Cornell Hall</w:t>
      </w:r>
    </w:p>
    <w:p w14:paraId="0850B84A" w14:textId="1011EF27" w:rsidR="00263C82" w:rsidRPr="009D75D7" w:rsidRDefault="00263C82">
      <w:pPr>
        <w:rPr>
          <w:rFonts w:ascii="Helvetica" w:hAnsi="Helvetica"/>
          <w:sz w:val="20"/>
        </w:rPr>
      </w:pPr>
      <w:r w:rsidRPr="009D75D7">
        <w:rPr>
          <w:rFonts w:ascii="Helvetica" w:hAnsi="Helvetica"/>
          <w:sz w:val="20"/>
        </w:rPr>
        <w:tab/>
        <w:t>Columbia, MO  65211</w:t>
      </w:r>
    </w:p>
    <w:p w14:paraId="1BBA99AB" w14:textId="77777777" w:rsidR="00263C82" w:rsidRPr="009D75D7" w:rsidRDefault="00263C82">
      <w:pPr>
        <w:rPr>
          <w:rFonts w:ascii="Helvetica" w:hAnsi="Helvetica"/>
          <w:sz w:val="20"/>
        </w:rPr>
      </w:pPr>
    </w:p>
    <w:p w14:paraId="60A60418" w14:textId="77777777" w:rsidR="00263C82" w:rsidRPr="009D75D7" w:rsidRDefault="00263C82">
      <w:pPr>
        <w:rPr>
          <w:rFonts w:ascii="Helvetica" w:hAnsi="Helvetica"/>
          <w:sz w:val="20"/>
        </w:rPr>
      </w:pPr>
    </w:p>
    <w:p w14:paraId="5BF7F7CA" w14:textId="61DA25C5" w:rsidR="00263C82" w:rsidRPr="009D75D7" w:rsidRDefault="00263C82">
      <w:pPr>
        <w:rPr>
          <w:rFonts w:ascii="Helvetica" w:hAnsi="Helvetica"/>
          <w:sz w:val="20"/>
        </w:rPr>
      </w:pPr>
      <w:r w:rsidRPr="009D75D7">
        <w:rPr>
          <w:rFonts w:ascii="Helvetica" w:hAnsi="Helvetica"/>
          <w:sz w:val="20"/>
        </w:rPr>
        <w:t xml:space="preserve">Thank you very much for participating in this project and sponsoring this group.  If you have any suggestions about how to improve this project, please include them </w:t>
      </w:r>
      <w:r w:rsidR="008B5EFA">
        <w:rPr>
          <w:rFonts w:ascii="Helvetica" w:hAnsi="Helvetica"/>
          <w:sz w:val="20"/>
        </w:rPr>
        <w:t>i</w:t>
      </w:r>
      <w:r w:rsidRPr="009D75D7">
        <w:rPr>
          <w:rFonts w:ascii="Helvetica" w:hAnsi="Helvetica"/>
          <w:sz w:val="20"/>
        </w:rPr>
        <w:t>n this form.</w:t>
      </w:r>
    </w:p>
    <w:sectPr w:rsidR="00263C82" w:rsidRPr="009D75D7" w:rsidSect="00263C82">
      <w:pgSz w:w="12240" w:h="15840"/>
      <w:pgMar w:top="1152" w:right="1800" w:bottom="1008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MDYwMjOztDQyMzVU0lEKTi0uzszPAykwrAUA7z6WCywAAAA="/>
  </w:docVars>
  <w:rsids>
    <w:rsidRoot w:val="004B3437"/>
    <w:rsid w:val="00093D37"/>
    <w:rsid w:val="00166F79"/>
    <w:rsid w:val="00263C82"/>
    <w:rsid w:val="00400E58"/>
    <w:rsid w:val="00453FD8"/>
    <w:rsid w:val="004B3437"/>
    <w:rsid w:val="00542426"/>
    <w:rsid w:val="00643411"/>
    <w:rsid w:val="007361C8"/>
    <w:rsid w:val="008B5EFA"/>
    <w:rsid w:val="00AE3EF5"/>
    <w:rsid w:val="00E94196"/>
    <w:rsid w:val="00FB7F9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73A44900"/>
  <w14:defaultImageDpi w14:val="300"/>
  <w15:chartTrackingRefBased/>
  <w15:docId w15:val="{6FD2BD1D-FDCD-1642-9DE0-1D4C033017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nhideWhenUsed="1"/>
  </w:latentStyles>
  <w:style w:type="paragraph" w:default="1" w:styleId="Normal">
    <w:name w:val="Normal"/>
    <w:qFormat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B3437"/>
    <w:rPr>
      <w:color w:val="0000FF"/>
      <w:u w:val="single"/>
    </w:rPr>
  </w:style>
  <w:style w:type="character" w:styleId="FollowedHyperlink">
    <w:name w:val="FollowedHyperlink"/>
    <w:rsid w:val="004B3437"/>
    <w:rPr>
      <w:color w:val="800080"/>
      <w:u w:val="single"/>
    </w:rPr>
  </w:style>
  <w:style w:type="table" w:styleId="TableGrid">
    <w:name w:val="Table Grid"/>
    <w:basedOn w:val="TableNormal"/>
    <w:rsid w:val="004B34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uiPriority w:val="47"/>
    <w:rsid w:val="00166F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mikenguyen@mail.missouri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274</Words>
  <Characters>15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Evaluation Form</vt:lpstr>
    </vt:vector>
  </TitlesOfParts>
  <Company/>
  <LinksUpToDate>false</LinksUpToDate>
  <CharactersWithSpaces>1837</CharactersWithSpaces>
  <SharedDoc>false</SharedDoc>
  <HLinks>
    <vt:vector size="6" baseType="variant">
      <vt:variant>
        <vt:i4>4128769</vt:i4>
      </vt:variant>
      <vt:variant>
        <vt:i4>0</vt:i4>
      </vt:variant>
      <vt:variant>
        <vt:i4>0</vt:i4>
      </vt:variant>
      <vt:variant>
        <vt:i4>5</vt:i4>
      </vt:variant>
      <vt:variant>
        <vt:lpwstr>mailto:richinsm@missouri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Evaluation Form</dc:title>
  <dc:subject/>
  <dc:creator>Marsha Richins</dc:creator>
  <cp:keywords/>
  <cp:lastModifiedBy>Nguyen, Mike (MU-Student)</cp:lastModifiedBy>
  <cp:revision>4</cp:revision>
  <cp:lastPrinted>2007-07-19T00:10:00Z</cp:lastPrinted>
  <dcterms:created xsi:type="dcterms:W3CDTF">2020-01-06T00:22:00Z</dcterms:created>
  <dcterms:modified xsi:type="dcterms:W3CDTF">2021-06-02T04:53:00Z</dcterms:modified>
</cp:coreProperties>
</file>